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EC763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>DATA FILE LAYOUT: PRODUCTION FSRM 1706-25</w:t>
      </w:r>
    </w:p>
    <w:p w14:paraId="1603E9B9" w14:textId="19A6B318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>(FILE: prod25.xls)</w:t>
      </w:r>
    </w:p>
    <w:p w14:paraId="2F2A1FFF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1A3F8B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04A364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5CFD22BF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762AD70B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88C325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6DB34FE9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25.</w:t>
      </w:r>
    </w:p>
    <w:p w14:paraId="130D85F3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in Study 1706-25.</w:t>
      </w:r>
    </w:p>
    <w:p w14:paraId="08D868C3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7137BE21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0285E829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2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2 measurement.</w:t>
      </w:r>
    </w:p>
    <w:p w14:paraId="66281D39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3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3 measurement.</w:t>
      </w:r>
    </w:p>
    <w:p w14:paraId="2BF5F39E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4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4 measurement.</w:t>
      </w:r>
    </w:p>
    <w:p w14:paraId="158FD210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5 measurement.</w:t>
      </w:r>
    </w:p>
    <w:p w14:paraId="497A653C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778A9C30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96E523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E12165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>prd25layout.txt</w:t>
      </w:r>
    </w:p>
    <w:p w14:paraId="05CAE395" w14:textId="77777777" w:rsidR="009171F0" w:rsidRPr="009171F0" w:rsidRDefault="009171F0" w:rsidP="009171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171F0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3BD7B714" w14:textId="77777777" w:rsidR="005259C2" w:rsidRDefault="009171F0"/>
    <w:sectPr w:rsidR="005259C2" w:rsidSect="009171F0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MxMba0MDE1M7FU0lEKTi0uzszPAykwrAUATs37mywAAAA="/>
  </w:docVars>
  <w:rsids>
    <w:rsidRoot w:val="009171F0"/>
    <w:rsid w:val="000E40BE"/>
    <w:rsid w:val="002409EA"/>
    <w:rsid w:val="006E1FE6"/>
    <w:rsid w:val="006F5957"/>
    <w:rsid w:val="009171F0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8E412"/>
  <w15:chartTrackingRefBased/>
  <w15:docId w15:val="{C50555D8-101A-49D6-A81F-2C223A8F1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71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71F0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2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22:20:00Z</dcterms:created>
  <dcterms:modified xsi:type="dcterms:W3CDTF">2022-04-09T22:21:00Z</dcterms:modified>
</cp:coreProperties>
</file>